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530A47" w14:textId="0F7BB003" w:rsidR="001A2F46" w:rsidRPr="00D13FFD" w:rsidRDefault="00D13FFD" w:rsidP="00D13FFD">
      <w:pPr>
        <w:spacing w:line="240" w:lineRule="auto"/>
        <w:jc w:val="center"/>
        <w:rPr>
          <w:rFonts w:ascii="Times New Roman" w:eastAsia="Calibri" w:hAnsi="Times New Roman" w:cs="Times New Roman"/>
          <w:b/>
          <w:sz w:val="32"/>
          <w:szCs w:val="32"/>
          <w:lang w:val="en-GB"/>
        </w:rPr>
      </w:pPr>
      <w:r>
        <w:rPr>
          <w:rFonts w:ascii="Times New Roman" w:eastAsia="Calibri" w:hAnsi="Times New Roman" w:cs="Times New Roman"/>
          <w:b/>
          <w:sz w:val="32"/>
          <w:szCs w:val="32"/>
          <w:lang w:val="en-GB"/>
        </w:rPr>
        <w:t xml:space="preserve"> Title (Times New Roman; font size:16; Bold)</w:t>
      </w:r>
    </w:p>
    <w:p w14:paraId="150ECF23" w14:textId="4926E6FF" w:rsidR="00B10F07" w:rsidRPr="0086596F" w:rsidRDefault="00D13FFD" w:rsidP="0086596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uthor</w:t>
      </w:r>
      <w:proofErr w:type="gramStart"/>
      <w:r w:rsidRPr="00680FD6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D13FFD">
        <w:rPr>
          <w:rFonts w:ascii="Times New Roman" w:hAnsi="Times New Roman" w:cs="Times New Roman"/>
          <w:b/>
          <w:sz w:val="24"/>
          <w:szCs w:val="24"/>
          <w:vertAlign w:val="superscript"/>
        </w:rPr>
        <w:t>,*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, Author</w:t>
      </w:r>
      <w:r w:rsidRPr="00680FD6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, etc. (Times New Roman; font size:12; Bold)</w:t>
      </w:r>
    </w:p>
    <w:p w14:paraId="742D2A95" w14:textId="51E605AF" w:rsidR="00B10F07" w:rsidRPr="0086596F" w:rsidRDefault="00680FD6" w:rsidP="008659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D13FFD">
        <w:rPr>
          <w:rFonts w:ascii="Times New Roman" w:hAnsi="Times New Roman" w:cs="Times New Roman"/>
          <w:sz w:val="24"/>
          <w:szCs w:val="24"/>
        </w:rPr>
        <w:t>Affiliation 1 (</w:t>
      </w:r>
      <w:r w:rsidR="009C22D0" w:rsidRPr="009C22D0">
        <w:rPr>
          <w:rFonts w:ascii="Times New Roman" w:hAnsi="Times New Roman" w:cs="Times New Roman"/>
          <w:sz w:val="24"/>
          <w:szCs w:val="24"/>
        </w:rPr>
        <w:t>Times New Roman; font size:12</w:t>
      </w:r>
      <w:r w:rsidR="009C22D0">
        <w:rPr>
          <w:rFonts w:ascii="Times New Roman" w:hAnsi="Times New Roman" w:cs="Times New Roman"/>
          <w:sz w:val="24"/>
          <w:szCs w:val="24"/>
        </w:rPr>
        <w:t>)</w:t>
      </w:r>
    </w:p>
    <w:p w14:paraId="283958B7" w14:textId="1DCD9ACE" w:rsidR="009C22D0" w:rsidRDefault="00680FD6" w:rsidP="009C22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C22D0">
        <w:rPr>
          <w:rFonts w:ascii="Times New Roman" w:hAnsi="Times New Roman" w:cs="Times New Roman"/>
          <w:sz w:val="24"/>
          <w:szCs w:val="24"/>
        </w:rPr>
        <w:t>Affiliation 2 (</w:t>
      </w:r>
      <w:r w:rsidR="009C22D0" w:rsidRPr="009C22D0">
        <w:rPr>
          <w:rFonts w:ascii="Times New Roman" w:hAnsi="Times New Roman" w:cs="Times New Roman"/>
          <w:sz w:val="24"/>
          <w:szCs w:val="24"/>
        </w:rPr>
        <w:t>Times New Roman; font size:12</w:t>
      </w:r>
      <w:r w:rsidR="009C22D0">
        <w:rPr>
          <w:rFonts w:ascii="Times New Roman" w:hAnsi="Times New Roman" w:cs="Times New Roman"/>
          <w:sz w:val="24"/>
          <w:szCs w:val="24"/>
        </w:rPr>
        <w:t>)</w:t>
      </w:r>
    </w:p>
    <w:p w14:paraId="22D75FAA" w14:textId="0696C854" w:rsidR="009C22D0" w:rsidRDefault="009C22D0" w:rsidP="009C22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.</w:t>
      </w:r>
    </w:p>
    <w:p w14:paraId="61900133" w14:textId="0986B4CE" w:rsidR="009C22D0" w:rsidRPr="0086596F" w:rsidRDefault="009C22D0" w:rsidP="009C22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</w:t>
      </w:r>
    </w:p>
    <w:p w14:paraId="35F4BE1F" w14:textId="77777777" w:rsidR="0067495E" w:rsidRPr="0086596F" w:rsidRDefault="0067495E" w:rsidP="0086596F">
      <w:pPr>
        <w:pStyle w:val="NoSpacing"/>
        <w:spacing w:line="36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</w:p>
    <w:p w14:paraId="338FC90D" w14:textId="6DB2CF38" w:rsidR="00B10F07" w:rsidRPr="0086596F" w:rsidRDefault="00B10F07" w:rsidP="008659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596F">
        <w:rPr>
          <w:rFonts w:ascii="Times New Roman" w:hAnsi="Times New Roman" w:cs="Times New Roman"/>
          <w:sz w:val="24"/>
          <w:szCs w:val="24"/>
        </w:rPr>
        <w:t>*</w:t>
      </w:r>
      <w:r w:rsidR="0067495E" w:rsidRPr="0086596F">
        <w:rPr>
          <w:rFonts w:ascii="Times New Roman" w:hAnsi="Times New Roman" w:cs="Times New Roman"/>
          <w:sz w:val="24"/>
          <w:szCs w:val="24"/>
        </w:rPr>
        <w:t>Corresponding</w:t>
      </w:r>
      <w:r w:rsidRPr="0086596F">
        <w:rPr>
          <w:rFonts w:ascii="Times New Roman" w:hAnsi="Times New Roman" w:cs="Times New Roman"/>
          <w:sz w:val="24"/>
          <w:szCs w:val="24"/>
        </w:rPr>
        <w:t xml:space="preserve"> </w:t>
      </w:r>
      <w:r w:rsidR="0067495E" w:rsidRPr="0086596F">
        <w:rPr>
          <w:rFonts w:ascii="Times New Roman" w:hAnsi="Times New Roman" w:cs="Times New Roman"/>
          <w:sz w:val="24"/>
          <w:szCs w:val="24"/>
        </w:rPr>
        <w:t xml:space="preserve">author’s email </w:t>
      </w:r>
      <w:r w:rsidRPr="0086596F">
        <w:rPr>
          <w:rFonts w:ascii="Times New Roman" w:hAnsi="Times New Roman" w:cs="Times New Roman"/>
          <w:sz w:val="24"/>
          <w:szCs w:val="24"/>
        </w:rPr>
        <w:t>address</w:t>
      </w:r>
      <w:r w:rsidR="0067495E" w:rsidRPr="0086596F">
        <w:rPr>
          <w:rFonts w:ascii="Times New Roman" w:hAnsi="Times New Roman" w:cs="Times New Roman"/>
          <w:sz w:val="24"/>
          <w:szCs w:val="24"/>
        </w:rPr>
        <w:t>:</w:t>
      </w:r>
      <w:r w:rsidRPr="0086596F">
        <w:rPr>
          <w:rFonts w:ascii="Times New Roman" w:hAnsi="Times New Roman" w:cs="Times New Roman"/>
          <w:sz w:val="24"/>
          <w:szCs w:val="24"/>
        </w:rPr>
        <w:t xml:space="preserve"> </w:t>
      </w:r>
      <w:r w:rsidR="009C22D0">
        <w:rPr>
          <w:rFonts w:ascii="Times New Roman" w:hAnsi="Times New Roman" w:cs="Times New Roman"/>
          <w:sz w:val="24"/>
          <w:szCs w:val="24"/>
        </w:rPr>
        <w:t>xyz</w:t>
      </w:r>
      <w:r w:rsidR="00B759A2" w:rsidRPr="0086596F">
        <w:rPr>
          <w:rFonts w:ascii="Times New Roman" w:hAnsi="Times New Roman" w:cs="Times New Roman"/>
          <w:sz w:val="24"/>
          <w:szCs w:val="24"/>
        </w:rPr>
        <w:t>@</w:t>
      </w:r>
      <w:r w:rsidR="009C22D0">
        <w:rPr>
          <w:rFonts w:ascii="Times New Roman" w:hAnsi="Times New Roman" w:cs="Times New Roman"/>
          <w:sz w:val="24"/>
          <w:szCs w:val="24"/>
        </w:rPr>
        <w:t xml:space="preserve">gmail.com </w:t>
      </w:r>
    </w:p>
    <w:p w14:paraId="306EF571" w14:textId="77777777" w:rsidR="009C22D0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14:paraId="6F5E9D18" w14:textId="77777777" w:rsidR="009C22D0" w:rsidRPr="0086596F" w:rsidRDefault="002663CD" w:rsidP="009C22D0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596F">
        <w:rPr>
          <w:rFonts w:ascii="Times New Roman" w:eastAsia="Calibri" w:hAnsi="Times New Roman" w:cs="Times New Roman"/>
          <w:b/>
          <w:sz w:val="24"/>
          <w:szCs w:val="24"/>
          <w:lang w:val="en-GB"/>
        </w:rPr>
        <w:t>Abstract</w:t>
      </w:r>
      <w:r w:rsidR="00DF5587" w:rsidRPr="0086596F">
        <w:rPr>
          <w:rFonts w:ascii="Times New Roman" w:eastAsia="Calibri" w:hAnsi="Times New Roman" w:cs="Times New Roman"/>
          <w:b/>
          <w:sz w:val="24"/>
          <w:szCs w:val="24"/>
          <w:lang w:val="en-GB"/>
        </w:rPr>
        <w:t>:</w:t>
      </w:r>
      <w:r w:rsidRPr="0086596F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 </w:t>
      </w:r>
      <w:r w:rsidR="009C22D0">
        <w:rPr>
          <w:rFonts w:ascii="Times New Roman" w:hAnsi="Times New Roman" w:cs="Times New Roman"/>
          <w:b/>
          <w:sz w:val="24"/>
          <w:szCs w:val="24"/>
        </w:rPr>
        <w:t>(Times New Roman; font size:12; Bold)</w:t>
      </w:r>
    </w:p>
    <w:p w14:paraId="351952B2" w14:textId="6EF80C25" w:rsidR="00B10F07" w:rsidRPr="0086596F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Abstract body text (</w:t>
      </w:r>
      <w:r w:rsidRPr="009C22D0">
        <w:rPr>
          <w:rFonts w:ascii="Times New Roman" w:eastAsia="Calibri" w:hAnsi="Times New Roman" w:cs="Times New Roman"/>
          <w:sz w:val="24"/>
          <w:szCs w:val="24"/>
          <w:lang w:val="en-GB"/>
        </w:rPr>
        <w:t>Times New Roman; font size:12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; word limit:</w:t>
      </w:r>
      <w:r w:rsidR="00077D1F">
        <w:rPr>
          <w:rFonts w:ascii="Times New Roman" w:eastAsia="Calibri" w:hAnsi="Times New Roman" w:cs="Times New Roman"/>
          <w:sz w:val="24"/>
          <w:szCs w:val="24"/>
          <w:lang w:val="en-GB"/>
        </w:rPr>
        <w:t>150</w:t>
      </w:r>
      <w:r w:rsidRPr="009C22D0">
        <w:rPr>
          <w:rFonts w:ascii="Times New Roman" w:eastAsia="Calibri" w:hAnsi="Times New Roman" w:cs="Times New Roman"/>
          <w:sz w:val="24"/>
          <w:szCs w:val="24"/>
          <w:lang w:val="en-GB"/>
        </w:rPr>
        <w:t>)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</w:p>
    <w:p w14:paraId="1EE3F75A" w14:textId="64C6E889" w:rsidR="00A7054B" w:rsidRDefault="00A7054B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DD3C781" w14:textId="27566C8E" w:rsidR="009C22D0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98F42CA" w14:textId="3F564695" w:rsidR="009C22D0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BDE90F3" w14:textId="23F8D983" w:rsidR="009C22D0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C09C146" w14:textId="4C4F1A6A" w:rsidR="009C22D0" w:rsidRPr="0086596F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9ACDD5E" w14:textId="36B76A00" w:rsidR="009C22D0" w:rsidRPr="009C22D0" w:rsidRDefault="009A5369" w:rsidP="009C22D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6596F">
        <w:rPr>
          <w:rFonts w:ascii="Times New Roman" w:eastAsia="Calibri" w:hAnsi="Times New Roman" w:cs="Times New Roman"/>
          <w:b/>
          <w:sz w:val="24"/>
          <w:szCs w:val="24"/>
          <w:lang w:val="en-GB"/>
        </w:rPr>
        <w:t>Keywords</w:t>
      </w:r>
      <w:r w:rsidR="004819F7" w:rsidRPr="0086596F">
        <w:rPr>
          <w:rFonts w:ascii="Times New Roman" w:eastAsia="Calibri" w:hAnsi="Times New Roman" w:cs="Times New Roman"/>
          <w:sz w:val="24"/>
          <w:szCs w:val="24"/>
          <w:lang w:val="en-GB"/>
        </w:rPr>
        <w:t>:</w:t>
      </w:r>
      <w:r w:rsidR="009C22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="009C22D0" w:rsidRPr="009C22D0">
        <w:rPr>
          <w:rFonts w:ascii="Times New Roman" w:hAnsi="Times New Roman" w:cs="Times New Roman"/>
          <w:b/>
          <w:sz w:val="24"/>
          <w:szCs w:val="24"/>
        </w:rPr>
        <w:t>(Times New Roman; font size:12; Bold)</w:t>
      </w:r>
    </w:p>
    <w:p w14:paraId="5F7B78B8" w14:textId="672ADE83" w:rsidR="009A5369" w:rsidRDefault="009C22D0" w:rsidP="009C22D0">
      <w:pPr>
        <w:spacing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Keyword 1 </w:t>
      </w:r>
      <w:r w:rsidRPr="009C22D0">
        <w:rPr>
          <w:rFonts w:ascii="Times New Roman" w:hAnsi="Times New Roman" w:cs="Times New Roman"/>
          <w:sz w:val="24"/>
          <w:szCs w:val="24"/>
        </w:rPr>
        <w:t>(Times New Roman; font size:12)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; Keyword 2; …………………, Keyword 5.</w:t>
      </w:r>
    </w:p>
    <w:p w14:paraId="54C4BD74" w14:textId="77777777" w:rsidR="002F7A56" w:rsidRDefault="002F7A56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sectPr w:rsidR="002F7A56" w:rsidSect="0030621D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2557A" w14:textId="77777777" w:rsidR="00731415" w:rsidRDefault="00731415" w:rsidP="00794952">
      <w:pPr>
        <w:spacing w:after="0" w:line="240" w:lineRule="auto"/>
      </w:pPr>
      <w:r>
        <w:separator/>
      </w:r>
    </w:p>
  </w:endnote>
  <w:endnote w:type="continuationSeparator" w:id="0">
    <w:p w14:paraId="250AA509" w14:textId="77777777" w:rsidR="00731415" w:rsidRDefault="00731415" w:rsidP="007949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475768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2F526A" w14:textId="4BC05E61" w:rsidR="002F7A56" w:rsidRDefault="002F7A5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22D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73C1B45" w14:textId="77777777" w:rsidR="002F7A56" w:rsidRDefault="002F7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FEE3CC" w14:textId="77777777" w:rsidR="00731415" w:rsidRDefault="00731415" w:rsidP="00794952">
      <w:pPr>
        <w:spacing w:after="0" w:line="240" w:lineRule="auto"/>
      </w:pPr>
      <w:r>
        <w:separator/>
      </w:r>
    </w:p>
  </w:footnote>
  <w:footnote w:type="continuationSeparator" w:id="0">
    <w:p w14:paraId="3817F267" w14:textId="77777777" w:rsidR="00731415" w:rsidRDefault="00731415" w:rsidP="007949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C41916"/>
    <w:multiLevelType w:val="hybridMultilevel"/>
    <w:tmpl w:val="1818C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2E70E6"/>
    <w:multiLevelType w:val="hybridMultilevel"/>
    <w:tmpl w:val="0DAAB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7467647">
    <w:abstractNumId w:val="0"/>
  </w:num>
  <w:num w:numId="2" w16cid:durableId="11352937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tbS0tDA1tzSwsLBQ0lEKTi0uzszPAykwNqsFADjQfQotAAAA"/>
  </w:docVars>
  <w:rsids>
    <w:rsidRoot w:val="0022094D"/>
    <w:rsid w:val="000006B7"/>
    <w:rsid w:val="00001A42"/>
    <w:rsid w:val="000024A8"/>
    <w:rsid w:val="00006CE3"/>
    <w:rsid w:val="00013880"/>
    <w:rsid w:val="000231A0"/>
    <w:rsid w:val="00023DAD"/>
    <w:rsid w:val="00023F37"/>
    <w:rsid w:val="00024C46"/>
    <w:rsid w:val="0002797B"/>
    <w:rsid w:val="00031F5D"/>
    <w:rsid w:val="00033D39"/>
    <w:rsid w:val="00035071"/>
    <w:rsid w:val="000365DF"/>
    <w:rsid w:val="00040A64"/>
    <w:rsid w:val="00040EF1"/>
    <w:rsid w:val="00052FCC"/>
    <w:rsid w:val="000535B8"/>
    <w:rsid w:val="000568FF"/>
    <w:rsid w:val="00060FB2"/>
    <w:rsid w:val="00071D08"/>
    <w:rsid w:val="00077D1F"/>
    <w:rsid w:val="00077DBF"/>
    <w:rsid w:val="00082BDC"/>
    <w:rsid w:val="00082DF5"/>
    <w:rsid w:val="00085C0B"/>
    <w:rsid w:val="000875B7"/>
    <w:rsid w:val="000908EF"/>
    <w:rsid w:val="00091874"/>
    <w:rsid w:val="000958BE"/>
    <w:rsid w:val="00095B83"/>
    <w:rsid w:val="0009766D"/>
    <w:rsid w:val="000A05BD"/>
    <w:rsid w:val="000A20C7"/>
    <w:rsid w:val="000A4DA7"/>
    <w:rsid w:val="000B0E89"/>
    <w:rsid w:val="000B4BFD"/>
    <w:rsid w:val="000B4D9F"/>
    <w:rsid w:val="000C492E"/>
    <w:rsid w:val="000D03A5"/>
    <w:rsid w:val="000D1DEF"/>
    <w:rsid w:val="000D45AD"/>
    <w:rsid w:val="000D4B54"/>
    <w:rsid w:val="000E1C54"/>
    <w:rsid w:val="000E1F24"/>
    <w:rsid w:val="000E4E80"/>
    <w:rsid w:val="000E6AF6"/>
    <w:rsid w:val="000F4BA3"/>
    <w:rsid w:val="000F6DDA"/>
    <w:rsid w:val="000F7E66"/>
    <w:rsid w:val="00104C91"/>
    <w:rsid w:val="00105EE8"/>
    <w:rsid w:val="001062FE"/>
    <w:rsid w:val="00106865"/>
    <w:rsid w:val="00110DB3"/>
    <w:rsid w:val="00115809"/>
    <w:rsid w:val="00115E14"/>
    <w:rsid w:val="001166B8"/>
    <w:rsid w:val="00117C75"/>
    <w:rsid w:val="0012383F"/>
    <w:rsid w:val="00132BA1"/>
    <w:rsid w:val="0013562B"/>
    <w:rsid w:val="001357D6"/>
    <w:rsid w:val="00135C68"/>
    <w:rsid w:val="001402D0"/>
    <w:rsid w:val="0014575C"/>
    <w:rsid w:val="00146E15"/>
    <w:rsid w:val="00147602"/>
    <w:rsid w:val="00151AEB"/>
    <w:rsid w:val="0015422A"/>
    <w:rsid w:val="00155155"/>
    <w:rsid w:val="00155D16"/>
    <w:rsid w:val="001604E2"/>
    <w:rsid w:val="00165397"/>
    <w:rsid w:val="0017478F"/>
    <w:rsid w:val="00177E8B"/>
    <w:rsid w:val="00180797"/>
    <w:rsid w:val="0018300E"/>
    <w:rsid w:val="00185145"/>
    <w:rsid w:val="00190962"/>
    <w:rsid w:val="0019671A"/>
    <w:rsid w:val="001A0822"/>
    <w:rsid w:val="001A14F1"/>
    <w:rsid w:val="001A1C11"/>
    <w:rsid w:val="001A22E5"/>
    <w:rsid w:val="001A2AC3"/>
    <w:rsid w:val="001A2F46"/>
    <w:rsid w:val="001A4419"/>
    <w:rsid w:val="001B12D7"/>
    <w:rsid w:val="001B20DC"/>
    <w:rsid w:val="001B56AE"/>
    <w:rsid w:val="001B6D8F"/>
    <w:rsid w:val="001B7EB4"/>
    <w:rsid w:val="001C049E"/>
    <w:rsid w:val="001C26C8"/>
    <w:rsid w:val="001C2709"/>
    <w:rsid w:val="001C5104"/>
    <w:rsid w:val="001D1ACF"/>
    <w:rsid w:val="001D2977"/>
    <w:rsid w:val="001D2BC3"/>
    <w:rsid w:val="001D777A"/>
    <w:rsid w:val="001D7C4D"/>
    <w:rsid w:val="001E2D0F"/>
    <w:rsid w:val="001E48ED"/>
    <w:rsid w:val="001E60DE"/>
    <w:rsid w:val="001E6A66"/>
    <w:rsid w:val="001F07A6"/>
    <w:rsid w:val="001F34C5"/>
    <w:rsid w:val="001F3CDA"/>
    <w:rsid w:val="001F51FF"/>
    <w:rsid w:val="001F5A75"/>
    <w:rsid w:val="001F7F5B"/>
    <w:rsid w:val="00203832"/>
    <w:rsid w:val="002076F6"/>
    <w:rsid w:val="00216C31"/>
    <w:rsid w:val="0022094D"/>
    <w:rsid w:val="00220DDC"/>
    <w:rsid w:val="0022246D"/>
    <w:rsid w:val="002227C8"/>
    <w:rsid w:val="00223395"/>
    <w:rsid w:val="002236F0"/>
    <w:rsid w:val="002301E5"/>
    <w:rsid w:val="00232DF1"/>
    <w:rsid w:val="00233B45"/>
    <w:rsid w:val="00235D32"/>
    <w:rsid w:val="00245AA8"/>
    <w:rsid w:val="00252584"/>
    <w:rsid w:val="00253B8E"/>
    <w:rsid w:val="00254DD0"/>
    <w:rsid w:val="00261249"/>
    <w:rsid w:val="0026260A"/>
    <w:rsid w:val="00263B79"/>
    <w:rsid w:val="002663CD"/>
    <w:rsid w:val="00272904"/>
    <w:rsid w:val="0027316C"/>
    <w:rsid w:val="002742C6"/>
    <w:rsid w:val="002804E4"/>
    <w:rsid w:val="00281B26"/>
    <w:rsid w:val="00282E51"/>
    <w:rsid w:val="0028346E"/>
    <w:rsid w:val="00283C84"/>
    <w:rsid w:val="00284A54"/>
    <w:rsid w:val="00285312"/>
    <w:rsid w:val="00286B06"/>
    <w:rsid w:val="002925C9"/>
    <w:rsid w:val="0029540E"/>
    <w:rsid w:val="00296DDB"/>
    <w:rsid w:val="002970BC"/>
    <w:rsid w:val="002A1909"/>
    <w:rsid w:val="002A2B4D"/>
    <w:rsid w:val="002A5E93"/>
    <w:rsid w:val="002A7A09"/>
    <w:rsid w:val="002B1CD4"/>
    <w:rsid w:val="002B4C5F"/>
    <w:rsid w:val="002C210E"/>
    <w:rsid w:val="002D0523"/>
    <w:rsid w:val="002D3487"/>
    <w:rsid w:val="002D5AEA"/>
    <w:rsid w:val="002D6413"/>
    <w:rsid w:val="002D677D"/>
    <w:rsid w:val="002E2BC0"/>
    <w:rsid w:val="002E524C"/>
    <w:rsid w:val="002E6C0E"/>
    <w:rsid w:val="002E795B"/>
    <w:rsid w:val="002F1841"/>
    <w:rsid w:val="002F7A56"/>
    <w:rsid w:val="00300CDA"/>
    <w:rsid w:val="003016AD"/>
    <w:rsid w:val="00301EA6"/>
    <w:rsid w:val="00302470"/>
    <w:rsid w:val="0030621D"/>
    <w:rsid w:val="00307354"/>
    <w:rsid w:val="00310CC6"/>
    <w:rsid w:val="00310D12"/>
    <w:rsid w:val="0031585A"/>
    <w:rsid w:val="00320457"/>
    <w:rsid w:val="00321663"/>
    <w:rsid w:val="00323393"/>
    <w:rsid w:val="003332D6"/>
    <w:rsid w:val="00334108"/>
    <w:rsid w:val="00334152"/>
    <w:rsid w:val="0033500A"/>
    <w:rsid w:val="0033535C"/>
    <w:rsid w:val="00337913"/>
    <w:rsid w:val="00342E5B"/>
    <w:rsid w:val="00347B16"/>
    <w:rsid w:val="00352F23"/>
    <w:rsid w:val="003545DE"/>
    <w:rsid w:val="00355D90"/>
    <w:rsid w:val="00356D15"/>
    <w:rsid w:val="00363C30"/>
    <w:rsid w:val="00365E2C"/>
    <w:rsid w:val="00365FC6"/>
    <w:rsid w:val="003700F4"/>
    <w:rsid w:val="00370ED1"/>
    <w:rsid w:val="00380731"/>
    <w:rsid w:val="00380B02"/>
    <w:rsid w:val="00386606"/>
    <w:rsid w:val="00386A57"/>
    <w:rsid w:val="00386F3F"/>
    <w:rsid w:val="0038753D"/>
    <w:rsid w:val="00393527"/>
    <w:rsid w:val="003A0C7B"/>
    <w:rsid w:val="003A25F3"/>
    <w:rsid w:val="003A3C3C"/>
    <w:rsid w:val="003A401B"/>
    <w:rsid w:val="003A69ED"/>
    <w:rsid w:val="003A7C0B"/>
    <w:rsid w:val="003B105F"/>
    <w:rsid w:val="003B213E"/>
    <w:rsid w:val="003B3F7D"/>
    <w:rsid w:val="003C02EE"/>
    <w:rsid w:val="003C34F0"/>
    <w:rsid w:val="003C4A2A"/>
    <w:rsid w:val="003D3CC2"/>
    <w:rsid w:val="003D4FF9"/>
    <w:rsid w:val="003E309D"/>
    <w:rsid w:val="003E62C4"/>
    <w:rsid w:val="003F0BEC"/>
    <w:rsid w:val="003F220C"/>
    <w:rsid w:val="003F3942"/>
    <w:rsid w:val="003F41A8"/>
    <w:rsid w:val="003F65A5"/>
    <w:rsid w:val="00400B13"/>
    <w:rsid w:val="0040301D"/>
    <w:rsid w:val="004034DE"/>
    <w:rsid w:val="00404FA2"/>
    <w:rsid w:val="00411A77"/>
    <w:rsid w:val="0041228C"/>
    <w:rsid w:val="004146E7"/>
    <w:rsid w:val="004169C9"/>
    <w:rsid w:val="0042492E"/>
    <w:rsid w:val="004318F1"/>
    <w:rsid w:val="0043324B"/>
    <w:rsid w:val="00435B73"/>
    <w:rsid w:val="0044193F"/>
    <w:rsid w:val="004421E7"/>
    <w:rsid w:val="00442DF3"/>
    <w:rsid w:val="004434CB"/>
    <w:rsid w:val="004463C4"/>
    <w:rsid w:val="00450A04"/>
    <w:rsid w:val="00452FDB"/>
    <w:rsid w:val="00456635"/>
    <w:rsid w:val="0046063F"/>
    <w:rsid w:val="00461D98"/>
    <w:rsid w:val="00461F13"/>
    <w:rsid w:val="00463670"/>
    <w:rsid w:val="00463AFA"/>
    <w:rsid w:val="004655C7"/>
    <w:rsid w:val="004656B1"/>
    <w:rsid w:val="00475681"/>
    <w:rsid w:val="004818B1"/>
    <w:rsid w:val="004819F7"/>
    <w:rsid w:val="00483584"/>
    <w:rsid w:val="00484A6B"/>
    <w:rsid w:val="004859F9"/>
    <w:rsid w:val="0049319C"/>
    <w:rsid w:val="0049520E"/>
    <w:rsid w:val="004954AA"/>
    <w:rsid w:val="004A483A"/>
    <w:rsid w:val="004B04C6"/>
    <w:rsid w:val="004B2B82"/>
    <w:rsid w:val="004C1864"/>
    <w:rsid w:val="004C3E54"/>
    <w:rsid w:val="004C4EB1"/>
    <w:rsid w:val="004C70A7"/>
    <w:rsid w:val="004D1A21"/>
    <w:rsid w:val="004D1B60"/>
    <w:rsid w:val="004D256E"/>
    <w:rsid w:val="004F0DC6"/>
    <w:rsid w:val="004F378B"/>
    <w:rsid w:val="004F6A61"/>
    <w:rsid w:val="00501818"/>
    <w:rsid w:val="00506E77"/>
    <w:rsid w:val="0051213B"/>
    <w:rsid w:val="00513A3F"/>
    <w:rsid w:val="00515028"/>
    <w:rsid w:val="005151B6"/>
    <w:rsid w:val="0052104B"/>
    <w:rsid w:val="00522788"/>
    <w:rsid w:val="005238C0"/>
    <w:rsid w:val="00523B84"/>
    <w:rsid w:val="00523F75"/>
    <w:rsid w:val="005252E5"/>
    <w:rsid w:val="0052556A"/>
    <w:rsid w:val="005273AF"/>
    <w:rsid w:val="00530655"/>
    <w:rsid w:val="005329BC"/>
    <w:rsid w:val="00554C48"/>
    <w:rsid w:val="00555659"/>
    <w:rsid w:val="005562F6"/>
    <w:rsid w:val="00562B0D"/>
    <w:rsid w:val="00564387"/>
    <w:rsid w:val="00564657"/>
    <w:rsid w:val="00573BA7"/>
    <w:rsid w:val="005807DE"/>
    <w:rsid w:val="00580857"/>
    <w:rsid w:val="005812DE"/>
    <w:rsid w:val="00581688"/>
    <w:rsid w:val="00593F0B"/>
    <w:rsid w:val="005A5BAC"/>
    <w:rsid w:val="005A783B"/>
    <w:rsid w:val="005A7F90"/>
    <w:rsid w:val="005B1ED7"/>
    <w:rsid w:val="005B702F"/>
    <w:rsid w:val="005C00C3"/>
    <w:rsid w:val="005C1FA9"/>
    <w:rsid w:val="005C2BC0"/>
    <w:rsid w:val="005C6659"/>
    <w:rsid w:val="005C68DB"/>
    <w:rsid w:val="005C717C"/>
    <w:rsid w:val="005C7EB5"/>
    <w:rsid w:val="005D00DD"/>
    <w:rsid w:val="005D375C"/>
    <w:rsid w:val="005D4499"/>
    <w:rsid w:val="005D464A"/>
    <w:rsid w:val="005D5A85"/>
    <w:rsid w:val="005D644B"/>
    <w:rsid w:val="005E146F"/>
    <w:rsid w:val="005E1543"/>
    <w:rsid w:val="005E15B6"/>
    <w:rsid w:val="005E2866"/>
    <w:rsid w:val="005E7030"/>
    <w:rsid w:val="005F0957"/>
    <w:rsid w:val="005F1DA8"/>
    <w:rsid w:val="005F44CB"/>
    <w:rsid w:val="0060126E"/>
    <w:rsid w:val="00602186"/>
    <w:rsid w:val="00602FC6"/>
    <w:rsid w:val="00610BBD"/>
    <w:rsid w:val="00610C13"/>
    <w:rsid w:val="00613FA0"/>
    <w:rsid w:val="006151D3"/>
    <w:rsid w:val="00615FFA"/>
    <w:rsid w:val="0062741F"/>
    <w:rsid w:val="006305E5"/>
    <w:rsid w:val="00631E96"/>
    <w:rsid w:val="00632727"/>
    <w:rsid w:val="00633185"/>
    <w:rsid w:val="00633F23"/>
    <w:rsid w:val="00637F77"/>
    <w:rsid w:val="006418C2"/>
    <w:rsid w:val="00642055"/>
    <w:rsid w:val="00642664"/>
    <w:rsid w:val="00642C4D"/>
    <w:rsid w:val="006503B9"/>
    <w:rsid w:val="006528BD"/>
    <w:rsid w:val="00655A8B"/>
    <w:rsid w:val="006638B8"/>
    <w:rsid w:val="0066415F"/>
    <w:rsid w:val="00664553"/>
    <w:rsid w:val="006709D8"/>
    <w:rsid w:val="0067495E"/>
    <w:rsid w:val="00674EC8"/>
    <w:rsid w:val="00675427"/>
    <w:rsid w:val="006800D8"/>
    <w:rsid w:val="00680FD6"/>
    <w:rsid w:val="0068177F"/>
    <w:rsid w:val="0068270E"/>
    <w:rsid w:val="00682DED"/>
    <w:rsid w:val="00690742"/>
    <w:rsid w:val="00690939"/>
    <w:rsid w:val="00694C15"/>
    <w:rsid w:val="00695E3C"/>
    <w:rsid w:val="006962CB"/>
    <w:rsid w:val="006A1696"/>
    <w:rsid w:val="006A201B"/>
    <w:rsid w:val="006A4D1A"/>
    <w:rsid w:val="006A4FA2"/>
    <w:rsid w:val="006B15EA"/>
    <w:rsid w:val="006B23AF"/>
    <w:rsid w:val="006B31E9"/>
    <w:rsid w:val="006B5D9F"/>
    <w:rsid w:val="006C0BD5"/>
    <w:rsid w:val="006C0DF5"/>
    <w:rsid w:val="006C627F"/>
    <w:rsid w:val="006D0F39"/>
    <w:rsid w:val="006D3963"/>
    <w:rsid w:val="006D4093"/>
    <w:rsid w:val="006D47F2"/>
    <w:rsid w:val="006E3A6F"/>
    <w:rsid w:val="006E4412"/>
    <w:rsid w:val="006E4991"/>
    <w:rsid w:val="006F663C"/>
    <w:rsid w:val="00705358"/>
    <w:rsid w:val="00705FB8"/>
    <w:rsid w:val="00706226"/>
    <w:rsid w:val="007164AA"/>
    <w:rsid w:val="00724670"/>
    <w:rsid w:val="007273FB"/>
    <w:rsid w:val="00730569"/>
    <w:rsid w:val="00731415"/>
    <w:rsid w:val="0073340A"/>
    <w:rsid w:val="00736756"/>
    <w:rsid w:val="00737E98"/>
    <w:rsid w:val="00742E21"/>
    <w:rsid w:val="007451E2"/>
    <w:rsid w:val="00757FBC"/>
    <w:rsid w:val="0076214D"/>
    <w:rsid w:val="00772648"/>
    <w:rsid w:val="0077280A"/>
    <w:rsid w:val="00774538"/>
    <w:rsid w:val="00774E0F"/>
    <w:rsid w:val="00780249"/>
    <w:rsid w:val="00786413"/>
    <w:rsid w:val="00790C29"/>
    <w:rsid w:val="0079128E"/>
    <w:rsid w:val="0079358B"/>
    <w:rsid w:val="00794952"/>
    <w:rsid w:val="0079651B"/>
    <w:rsid w:val="007A211F"/>
    <w:rsid w:val="007A341A"/>
    <w:rsid w:val="007A3780"/>
    <w:rsid w:val="007A6A7A"/>
    <w:rsid w:val="007A7A10"/>
    <w:rsid w:val="007B0BBD"/>
    <w:rsid w:val="007B174E"/>
    <w:rsid w:val="007B2BDB"/>
    <w:rsid w:val="007B48DB"/>
    <w:rsid w:val="007C3EAF"/>
    <w:rsid w:val="007C6A71"/>
    <w:rsid w:val="007D3514"/>
    <w:rsid w:val="007D4445"/>
    <w:rsid w:val="007D4D65"/>
    <w:rsid w:val="007D62AA"/>
    <w:rsid w:val="007D7301"/>
    <w:rsid w:val="007E15A7"/>
    <w:rsid w:val="007E5731"/>
    <w:rsid w:val="007E72FD"/>
    <w:rsid w:val="007F29A6"/>
    <w:rsid w:val="007F30E8"/>
    <w:rsid w:val="007F36E0"/>
    <w:rsid w:val="007F3AE5"/>
    <w:rsid w:val="007F4C3C"/>
    <w:rsid w:val="007F4C95"/>
    <w:rsid w:val="007F5D20"/>
    <w:rsid w:val="00800733"/>
    <w:rsid w:val="00803665"/>
    <w:rsid w:val="00805574"/>
    <w:rsid w:val="00806BCC"/>
    <w:rsid w:val="00807804"/>
    <w:rsid w:val="00810679"/>
    <w:rsid w:val="008133FE"/>
    <w:rsid w:val="0082077B"/>
    <w:rsid w:val="00821B48"/>
    <w:rsid w:val="00822BA2"/>
    <w:rsid w:val="00823AA4"/>
    <w:rsid w:val="0082655B"/>
    <w:rsid w:val="00830746"/>
    <w:rsid w:val="0083356A"/>
    <w:rsid w:val="00834400"/>
    <w:rsid w:val="00837CA9"/>
    <w:rsid w:val="0084075D"/>
    <w:rsid w:val="00840AF1"/>
    <w:rsid w:val="00846CFE"/>
    <w:rsid w:val="00847BD9"/>
    <w:rsid w:val="00847DFA"/>
    <w:rsid w:val="008502C3"/>
    <w:rsid w:val="00850982"/>
    <w:rsid w:val="00851786"/>
    <w:rsid w:val="008537BA"/>
    <w:rsid w:val="008539AA"/>
    <w:rsid w:val="0085759B"/>
    <w:rsid w:val="00860A45"/>
    <w:rsid w:val="00862A7E"/>
    <w:rsid w:val="0086596F"/>
    <w:rsid w:val="008659A8"/>
    <w:rsid w:val="008717C6"/>
    <w:rsid w:val="00872897"/>
    <w:rsid w:val="0087315C"/>
    <w:rsid w:val="008757A7"/>
    <w:rsid w:val="00881BB8"/>
    <w:rsid w:val="00884796"/>
    <w:rsid w:val="00890DB0"/>
    <w:rsid w:val="00892334"/>
    <w:rsid w:val="00893D4B"/>
    <w:rsid w:val="00894BB2"/>
    <w:rsid w:val="008957A4"/>
    <w:rsid w:val="008A12BF"/>
    <w:rsid w:val="008A2E4E"/>
    <w:rsid w:val="008A7145"/>
    <w:rsid w:val="008A7E4B"/>
    <w:rsid w:val="008B0B21"/>
    <w:rsid w:val="008B1190"/>
    <w:rsid w:val="008B5EEB"/>
    <w:rsid w:val="008B69C1"/>
    <w:rsid w:val="008C0277"/>
    <w:rsid w:val="008C0459"/>
    <w:rsid w:val="008C0FD8"/>
    <w:rsid w:val="008C5C58"/>
    <w:rsid w:val="008C6755"/>
    <w:rsid w:val="008D0DF6"/>
    <w:rsid w:val="008D1372"/>
    <w:rsid w:val="008D1DB1"/>
    <w:rsid w:val="008D2B8E"/>
    <w:rsid w:val="008E3F92"/>
    <w:rsid w:val="008E4407"/>
    <w:rsid w:val="008F0A4E"/>
    <w:rsid w:val="008F4F8C"/>
    <w:rsid w:val="008F79DA"/>
    <w:rsid w:val="0090110C"/>
    <w:rsid w:val="0090235B"/>
    <w:rsid w:val="00902B00"/>
    <w:rsid w:val="009059AC"/>
    <w:rsid w:val="00907B31"/>
    <w:rsid w:val="00912DAF"/>
    <w:rsid w:val="00914802"/>
    <w:rsid w:val="009154A7"/>
    <w:rsid w:val="00920D24"/>
    <w:rsid w:val="00921A46"/>
    <w:rsid w:val="00922DEC"/>
    <w:rsid w:val="00925D2A"/>
    <w:rsid w:val="00926ED7"/>
    <w:rsid w:val="00945E39"/>
    <w:rsid w:val="00950036"/>
    <w:rsid w:val="009534C2"/>
    <w:rsid w:val="0095460C"/>
    <w:rsid w:val="00954711"/>
    <w:rsid w:val="00960842"/>
    <w:rsid w:val="00960F2C"/>
    <w:rsid w:val="00963D8C"/>
    <w:rsid w:val="0097081D"/>
    <w:rsid w:val="009817C4"/>
    <w:rsid w:val="00981E8E"/>
    <w:rsid w:val="0098318E"/>
    <w:rsid w:val="00984AF3"/>
    <w:rsid w:val="00992525"/>
    <w:rsid w:val="00993728"/>
    <w:rsid w:val="00994F05"/>
    <w:rsid w:val="0099615C"/>
    <w:rsid w:val="0099792E"/>
    <w:rsid w:val="009A5369"/>
    <w:rsid w:val="009A7598"/>
    <w:rsid w:val="009B0010"/>
    <w:rsid w:val="009B18E6"/>
    <w:rsid w:val="009B1A4D"/>
    <w:rsid w:val="009B58D0"/>
    <w:rsid w:val="009C1C73"/>
    <w:rsid w:val="009C22D0"/>
    <w:rsid w:val="009C28C9"/>
    <w:rsid w:val="009C30FD"/>
    <w:rsid w:val="009C313D"/>
    <w:rsid w:val="009D114C"/>
    <w:rsid w:val="009D1170"/>
    <w:rsid w:val="009D5067"/>
    <w:rsid w:val="009D509B"/>
    <w:rsid w:val="009E0D13"/>
    <w:rsid w:val="009E2749"/>
    <w:rsid w:val="009E46E6"/>
    <w:rsid w:val="009E4B86"/>
    <w:rsid w:val="009E7295"/>
    <w:rsid w:val="009E7526"/>
    <w:rsid w:val="009E75AA"/>
    <w:rsid w:val="009F1EE6"/>
    <w:rsid w:val="009F2CD3"/>
    <w:rsid w:val="009F442A"/>
    <w:rsid w:val="009F6643"/>
    <w:rsid w:val="009F7D58"/>
    <w:rsid w:val="00A11349"/>
    <w:rsid w:val="00A11712"/>
    <w:rsid w:val="00A12216"/>
    <w:rsid w:val="00A14E1F"/>
    <w:rsid w:val="00A170A5"/>
    <w:rsid w:val="00A20631"/>
    <w:rsid w:val="00A2303B"/>
    <w:rsid w:val="00A23048"/>
    <w:rsid w:val="00A257F2"/>
    <w:rsid w:val="00A25DAB"/>
    <w:rsid w:val="00A25DDA"/>
    <w:rsid w:val="00A30B65"/>
    <w:rsid w:val="00A33E87"/>
    <w:rsid w:val="00A40A65"/>
    <w:rsid w:val="00A40D27"/>
    <w:rsid w:val="00A45289"/>
    <w:rsid w:val="00A47E31"/>
    <w:rsid w:val="00A50546"/>
    <w:rsid w:val="00A50BE4"/>
    <w:rsid w:val="00A62C13"/>
    <w:rsid w:val="00A62C36"/>
    <w:rsid w:val="00A646AA"/>
    <w:rsid w:val="00A661CB"/>
    <w:rsid w:val="00A678F5"/>
    <w:rsid w:val="00A7054B"/>
    <w:rsid w:val="00A8100A"/>
    <w:rsid w:val="00A83C5D"/>
    <w:rsid w:val="00A84F52"/>
    <w:rsid w:val="00A853CE"/>
    <w:rsid w:val="00A8644A"/>
    <w:rsid w:val="00A92751"/>
    <w:rsid w:val="00A94750"/>
    <w:rsid w:val="00A956BC"/>
    <w:rsid w:val="00A95CCF"/>
    <w:rsid w:val="00A964C5"/>
    <w:rsid w:val="00AA1CA2"/>
    <w:rsid w:val="00AB01ED"/>
    <w:rsid w:val="00AB2032"/>
    <w:rsid w:val="00AB255A"/>
    <w:rsid w:val="00AC18EA"/>
    <w:rsid w:val="00AC2137"/>
    <w:rsid w:val="00AC5F29"/>
    <w:rsid w:val="00AC6AD0"/>
    <w:rsid w:val="00AD1E1D"/>
    <w:rsid w:val="00AD2BB1"/>
    <w:rsid w:val="00AD4BB4"/>
    <w:rsid w:val="00AE518C"/>
    <w:rsid w:val="00AE6BBD"/>
    <w:rsid w:val="00AF1E3B"/>
    <w:rsid w:val="00AF2620"/>
    <w:rsid w:val="00B03DF6"/>
    <w:rsid w:val="00B053D7"/>
    <w:rsid w:val="00B0684E"/>
    <w:rsid w:val="00B06B4E"/>
    <w:rsid w:val="00B10410"/>
    <w:rsid w:val="00B10F07"/>
    <w:rsid w:val="00B113BB"/>
    <w:rsid w:val="00B21734"/>
    <w:rsid w:val="00B21BC8"/>
    <w:rsid w:val="00B2249C"/>
    <w:rsid w:val="00B26462"/>
    <w:rsid w:val="00B33B2D"/>
    <w:rsid w:val="00B36926"/>
    <w:rsid w:val="00B370C6"/>
    <w:rsid w:val="00B37E96"/>
    <w:rsid w:val="00B37F5B"/>
    <w:rsid w:val="00B41E45"/>
    <w:rsid w:val="00B43D24"/>
    <w:rsid w:val="00B44820"/>
    <w:rsid w:val="00B4568A"/>
    <w:rsid w:val="00B4618D"/>
    <w:rsid w:val="00B47874"/>
    <w:rsid w:val="00B52034"/>
    <w:rsid w:val="00B524C3"/>
    <w:rsid w:val="00B54ABE"/>
    <w:rsid w:val="00B566F5"/>
    <w:rsid w:val="00B574A3"/>
    <w:rsid w:val="00B64105"/>
    <w:rsid w:val="00B67672"/>
    <w:rsid w:val="00B702B1"/>
    <w:rsid w:val="00B721EF"/>
    <w:rsid w:val="00B73B51"/>
    <w:rsid w:val="00B74BDB"/>
    <w:rsid w:val="00B74DF3"/>
    <w:rsid w:val="00B759A2"/>
    <w:rsid w:val="00B82524"/>
    <w:rsid w:val="00B83E65"/>
    <w:rsid w:val="00B8733B"/>
    <w:rsid w:val="00B924BE"/>
    <w:rsid w:val="00B9396B"/>
    <w:rsid w:val="00B95815"/>
    <w:rsid w:val="00BA1DDD"/>
    <w:rsid w:val="00BA6594"/>
    <w:rsid w:val="00BB1049"/>
    <w:rsid w:val="00BB2B3D"/>
    <w:rsid w:val="00BB4AA8"/>
    <w:rsid w:val="00BC623D"/>
    <w:rsid w:val="00BD15A9"/>
    <w:rsid w:val="00BD1EAE"/>
    <w:rsid w:val="00BD38E1"/>
    <w:rsid w:val="00BD7E8C"/>
    <w:rsid w:val="00BE076F"/>
    <w:rsid w:val="00BE1E88"/>
    <w:rsid w:val="00BE243C"/>
    <w:rsid w:val="00BE6395"/>
    <w:rsid w:val="00BF0942"/>
    <w:rsid w:val="00BF4B16"/>
    <w:rsid w:val="00BF5846"/>
    <w:rsid w:val="00C00812"/>
    <w:rsid w:val="00C00A1A"/>
    <w:rsid w:val="00C021F6"/>
    <w:rsid w:val="00C02A57"/>
    <w:rsid w:val="00C0331C"/>
    <w:rsid w:val="00C063E7"/>
    <w:rsid w:val="00C1366D"/>
    <w:rsid w:val="00C13718"/>
    <w:rsid w:val="00C14028"/>
    <w:rsid w:val="00C14346"/>
    <w:rsid w:val="00C14577"/>
    <w:rsid w:val="00C148CD"/>
    <w:rsid w:val="00C153B4"/>
    <w:rsid w:val="00C20B4B"/>
    <w:rsid w:val="00C2666C"/>
    <w:rsid w:val="00C363C9"/>
    <w:rsid w:val="00C41B41"/>
    <w:rsid w:val="00C450DC"/>
    <w:rsid w:val="00C4531E"/>
    <w:rsid w:val="00C45C06"/>
    <w:rsid w:val="00C50D0D"/>
    <w:rsid w:val="00C51C43"/>
    <w:rsid w:val="00C52B41"/>
    <w:rsid w:val="00C54E53"/>
    <w:rsid w:val="00C55DED"/>
    <w:rsid w:val="00C605AC"/>
    <w:rsid w:val="00C65C40"/>
    <w:rsid w:val="00C65E2D"/>
    <w:rsid w:val="00C714B2"/>
    <w:rsid w:val="00C71EE3"/>
    <w:rsid w:val="00C721AA"/>
    <w:rsid w:val="00C72CCD"/>
    <w:rsid w:val="00C74C6E"/>
    <w:rsid w:val="00C77938"/>
    <w:rsid w:val="00C822A4"/>
    <w:rsid w:val="00C837E9"/>
    <w:rsid w:val="00C83D28"/>
    <w:rsid w:val="00C85C50"/>
    <w:rsid w:val="00C86427"/>
    <w:rsid w:val="00C94031"/>
    <w:rsid w:val="00C959C1"/>
    <w:rsid w:val="00C963E2"/>
    <w:rsid w:val="00C96D47"/>
    <w:rsid w:val="00CA300C"/>
    <w:rsid w:val="00CA3984"/>
    <w:rsid w:val="00CA60BB"/>
    <w:rsid w:val="00CA6D41"/>
    <w:rsid w:val="00CB6695"/>
    <w:rsid w:val="00CC1046"/>
    <w:rsid w:val="00CC14E4"/>
    <w:rsid w:val="00CC1B05"/>
    <w:rsid w:val="00CD07C9"/>
    <w:rsid w:val="00CD5B5E"/>
    <w:rsid w:val="00CD692F"/>
    <w:rsid w:val="00CE0172"/>
    <w:rsid w:val="00CE6EB2"/>
    <w:rsid w:val="00CF3BEF"/>
    <w:rsid w:val="00CF5E81"/>
    <w:rsid w:val="00D04FA9"/>
    <w:rsid w:val="00D075C4"/>
    <w:rsid w:val="00D1003E"/>
    <w:rsid w:val="00D11E4F"/>
    <w:rsid w:val="00D124CD"/>
    <w:rsid w:val="00D13FFD"/>
    <w:rsid w:val="00D25034"/>
    <w:rsid w:val="00D40E94"/>
    <w:rsid w:val="00D4660C"/>
    <w:rsid w:val="00D525E6"/>
    <w:rsid w:val="00D52A91"/>
    <w:rsid w:val="00D54D46"/>
    <w:rsid w:val="00D55999"/>
    <w:rsid w:val="00D570A3"/>
    <w:rsid w:val="00D60DF6"/>
    <w:rsid w:val="00D61D00"/>
    <w:rsid w:val="00D61DEB"/>
    <w:rsid w:val="00D64938"/>
    <w:rsid w:val="00D66D56"/>
    <w:rsid w:val="00D71732"/>
    <w:rsid w:val="00D7210F"/>
    <w:rsid w:val="00D758C1"/>
    <w:rsid w:val="00D84C44"/>
    <w:rsid w:val="00D86700"/>
    <w:rsid w:val="00D87F7E"/>
    <w:rsid w:val="00D907C2"/>
    <w:rsid w:val="00D94421"/>
    <w:rsid w:val="00D9465A"/>
    <w:rsid w:val="00DA2EB7"/>
    <w:rsid w:val="00DA651E"/>
    <w:rsid w:val="00DA73A9"/>
    <w:rsid w:val="00DB63F2"/>
    <w:rsid w:val="00DB67C1"/>
    <w:rsid w:val="00DC025C"/>
    <w:rsid w:val="00DC430D"/>
    <w:rsid w:val="00DC4806"/>
    <w:rsid w:val="00DD1AD7"/>
    <w:rsid w:val="00DD4038"/>
    <w:rsid w:val="00DD46F9"/>
    <w:rsid w:val="00DD4F33"/>
    <w:rsid w:val="00DD536B"/>
    <w:rsid w:val="00DD5381"/>
    <w:rsid w:val="00DF5587"/>
    <w:rsid w:val="00DF6286"/>
    <w:rsid w:val="00DF6D2E"/>
    <w:rsid w:val="00E04F1D"/>
    <w:rsid w:val="00E0786C"/>
    <w:rsid w:val="00E113FE"/>
    <w:rsid w:val="00E16826"/>
    <w:rsid w:val="00E205C1"/>
    <w:rsid w:val="00E209E8"/>
    <w:rsid w:val="00E21E67"/>
    <w:rsid w:val="00E21E77"/>
    <w:rsid w:val="00E2205F"/>
    <w:rsid w:val="00E23ECA"/>
    <w:rsid w:val="00E243CF"/>
    <w:rsid w:val="00E27167"/>
    <w:rsid w:val="00E2797B"/>
    <w:rsid w:val="00E35CFC"/>
    <w:rsid w:val="00E50308"/>
    <w:rsid w:val="00E511A8"/>
    <w:rsid w:val="00E530DD"/>
    <w:rsid w:val="00E54449"/>
    <w:rsid w:val="00E55D10"/>
    <w:rsid w:val="00E60E33"/>
    <w:rsid w:val="00E62127"/>
    <w:rsid w:val="00E6524A"/>
    <w:rsid w:val="00E6761A"/>
    <w:rsid w:val="00E722B9"/>
    <w:rsid w:val="00E738D3"/>
    <w:rsid w:val="00E74663"/>
    <w:rsid w:val="00E762E8"/>
    <w:rsid w:val="00E76581"/>
    <w:rsid w:val="00E77E8E"/>
    <w:rsid w:val="00E80DB9"/>
    <w:rsid w:val="00E8160D"/>
    <w:rsid w:val="00E81CAF"/>
    <w:rsid w:val="00E86AB6"/>
    <w:rsid w:val="00E90187"/>
    <w:rsid w:val="00E903C8"/>
    <w:rsid w:val="00E91C41"/>
    <w:rsid w:val="00EB307C"/>
    <w:rsid w:val="00EB38C5"/>
    <w:rsid w:val="00EB3919"/>
    <w:rsid w:val="00ED1290"/>
    <w:rsid w:val="00ED2FE8"/>
    <w:rsid w:val="00ED3E5E"/>
    <w:rsid w:val="00EE7EC9"/>
    <w:rsid w:val="00EF06D0"/>
    <w:rsid w:val="00EF2032"/>
    <w:rsid w:val="00EF393B"/>
    <w:rsid w:val="00EF3EEB"/>
    <w:rsid w:val="00EF512D"/>
    <w:rsid w:val="00F027D7"/>
    <w:rsid w:val="00F11875"/>
    <w:rsid w:val="00F12DC0"/>
    <w:rsid w:val="00F140F0"/>
    <w:rsid w:val="00F171A6"/>
    <w:rsid w:val="00F173CD"/>
    <w:rsid w:val="00F17E26"/>
    <w:rsid w:val="00F3193F"/>
    <w:rsid w:val="00F31DF0"/>
    <w:rsid w:val="00F32687"/>
    <w:rsid w:val="00F331DD"/>
    <w:rsid w:val="00F42326"/>
    <w:rsid w:val="00F467CD"/>
    <w:rsid w:val="00F5224F"/>
    <w:rsid w:val="00F60D39"/>
    <w:rsid w:val="00F6575D"/>
    <w:rsid w:val="00F67BFB"/>
    <w:rsid w:val="00F722D9"/>
    <w:rsid w:val="00F7273B"/>
    <w:rsid w:val="00F80A1C"/>
    <w:rsid w:val="00F82DD3"/>
    <w:rsid w:val="00F83BA9"/>
    <w:rsid w:val="00F911E9"/>
    <w:rsid w:val="00F915F3"/>
    <w:rsid w:val="00F9272C"/>
    <w:rsid w:val="00F9342F"/>
    <w:rsid w:val="00F93AFB"/>
    <w:rsid w:val="00F94D30"/>
    <w:rsid w:val="00FA56E5"/>
    <w:rsid w:val="00FB5FE1"/>
    <w:rsid w:val="00FB7112"/>
    <w:rsid w:val="00FC34D7"/>
    <w:rsid w:val="00FC59A8"/>
    <w:rsid w:val="00FC668C"/>
    <w:rsid w:val="00FC6E32"/>
    <w:rsid w:val="00FD045F"/>
    <w:rsid w:val="00FD0C9A"/>
    <w:rsid w:val="00FD0FE5"/>
    <w:rsid w:val="00FD513E"/>
    <w:rsid w:val="00FE0F97"/>
    <w:rsid w:val="00FE4850"/>
    <w:rsid w:val="00FF0C98"/>
    <w:rsid w:val="00FF6011"/>
    <w:rsid w:val="00FF6049"/>
    <w:rsid w:val="00FF6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4504D1"/>
  <w15:chartTrackingRefBased/>
  <w15:docId w15:val="{6A1554D9-9B89-476A-B63A-B61228289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F46"/>
  </w:style>
  <w:style w:type="paragraph" w:styleId="Heading1">
    <w:name w:val="heading 1"/>
    <w:basedOn w:val="Normal"/>
    <w:next w:val="Normal"/>
    <w:link w:val="Heading1Char"/>
    <w:uiPriority w:val="9"/>
    <w:qFormat/>
    <w:rsid w:val="001A2F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2F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2F4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A2F4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TableGrid">
    <w:name w:val="Table Grid"/>
    <w:basedOn w:val="TableNormal"/>
    <w:uiPriority w:val="59"/>
    <w:rsid w:val="007273F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6C0E"/>
    <w:pPr>
      <w:spacing w:before="240" w:after="480" w:line="257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4E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4E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4E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4E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4E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E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EB1"/>
    <w:rPr>
      <w:rFonts w:ascii="Segoe UI" w:hAnsi="Segoe UI" w:cs="Segoe UI"/>
      <w:sz w:val="18"/>
      <w:szCs w:val="18"/>
    </w:rPr>
  </w:style>
  <w:style w:type="paragraph" w:customStyle="1" w:styleId="BodyChar">
    <w:name w:val="Body Char"/>
    <w:link w:val="BodyCharChar"/>
    <w:rsid w:val="00463AFA"/>
    <w:p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rsid w:val="00463AFA"/>
    <w:rPr>
      <w:rFonts w:ascii="Times" w:eastAsia="Times New Roman" w:hAnsi="Times" w:cs="Times New Roman"/>
      <w:color w:val="000000"/>
      <w:lang w:val="en-GB"/>
    </w:rPr>
  </w:style>
  <w:style w:type="character" w:styleId="Strong">
    <w:name w:val="Strong"/>
    <w:basedOn w:val="DefaultParagraphFont"/>
    <w:uiPriority w:val="22"/>
    <w:qFormat/>
    <w:rsid w:val="00463AFA"/>
    <w:rPr>
      <w:b/>
      <w:bCs/>
    </w:rPr>
  </w:style>
  <w:style w:type="paragraph" w:styleId="NoSpacing">
    <w:name w:val="No Spacing"/>
    <w:uiPriority w:val="1"/>
    <w:qFormat/>
    <w:rsid w:val="0022246D"/>
    <w:pPr>
      <w:spacing w:after="0" w:line="240" w:lineRule="auto"/>
    </w:pPr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435B73"/>
  </w:style>
  <w:style w:type="paragraph" w:styleId="Header">
    <w:name w:val="header"/>
    <w:basedOn w:val="Normal"/>
    <w:link w:val="HeaderChar"/>
    <w:uiPriority w:val="99"/>
    <w:unhideWhenUsed/>
    <w:rsid w:val="00794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952"/>
  </w:style>
  <w:style w:type="paragraph" w:styleId="Footer">
    <w:name w:val="footer"/>
    <w:basedOn w:val="Normal"/>
    <w:link w:val="FooterChar"/>
    <w:uiPriority w:val="99"/>
    <w:unhideWhenUsed/>
    <w:rsid w:val="00794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952"/>
  </w:style>
  <w:style w:type="character" w:styleId="Hyperlink">
    <w:name w:val="Hyperlink"/>
    <w:basedOn w:val="DefaultParagraphFont"/>
    <w:uiPriority w:val="99"/>
    <w:unhideWhenUsed/>
    <w:rsid w:val="006A201B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C54E5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0780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780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078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9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4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F59783-FCAE-4F46-8641-5D1163441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6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ocomposite LAB</dc:creator>
  <cp:keywords/>
  <dc:description/>
  <cp:lastModifiedBy>Manjeet Singh</cp:lastModifiedBy>
  <cp:revision>133</cp:revision>
  <cp:lastPrinted>2022-03-26T08:03:00Z</cp:lastPrinted>
  <dcterms:created xsi:type="dcterms:W3CDTF">2022-01-08T18:28:00Z</dcterms:created>
  <dcterms:modified xsi:type="dcterms:W3CDTF">2026-01-22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emical-engineering-journal</vt:lpwstr>
  </property>
  <property fmtid="{D5CDD505-2E9C-101B-9397-08002B2CF9AE}" pid="9" name="Mendeley Recent Style Name 3_1">
    <vt:lpwstr>Chemical Engineering Journal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1th edition - Harvard</vt:lpwstr>
  </property>
  <property fmtid="{D5CDD505-2E9C-101B-9397-08002B2CF9AE}" pid="14" name="Mendeley Recent Style Id 6_1">
    <vt:lpwstr>http://www.zotero.org/styles/journal-of-materials-science</vt:lpwstr>
  </property>
  <property fmtid="{D5CDD505-2E9C-101B-9397-08002B2CF9AE}" pid="15" name="Mendeley Recent Style Name 6_1">
    <vt:lpwstr>Journal of Materials Scienc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soft-matter</vt:lpwstr>
  </property>
  <property fmtid="{D5CDD505-2E9C-101B-9397-08002B2CF9AE}" pid="21" name="Mendeley Recent Style Name 9_1">
    <vt:lpwstr>Soft Matt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7ee788b-1b09-3d71-9ab7-8e25bed72376</vt:lpwstr>
  </property>
  <property fmtid="{D5CDD505-2E9C-101B-9397-08002B2CF9AE}" pid="24" name="Mendeley Citation Style_1">
    <vt:lpwstr>http://www.zotero.org/styles/soft-matter</vt:lpwstr>
  </property>
</Properties>
</file>